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E7837C" w14:textId="356EFC17" w:rsidR="00CD17CA" w:rsidRDefault="00D74C38" w:rsidP="00CD17CA">
      <w:pPr>
        <w:pStyle w:val="IOSheading12017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6BFF8456" wp14:editId="4484C397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CD17CA">
        <w:t>Energy in vs energy o</w:t>
      </w:r>
      <w:r w:rsidR="00F231FD">
        <w:t>ut</w:t>
      </w:r>
    </w:p>
    <w:p w14:paraId="70817068" w14:textId="286D29D9" w:rsidR="00462BD8" w:rsidRDefault="00E673DA" w:rsidP="00F231FD">
      <w:pPr>
        <w:pStyle w:val="IOSheading32017"/>
      </w:pPr>
      <w:r>
        <w:t xml:space="preserve">About </w:t>
      </w:r>
      <w:r w:rsidR="00F231FD">
        <w:t>My Fitness Pal</w:t>
      </w:r>
    </w:p>
    <w:p w14:paraId="30C22790" w14:textId="22E0D61A" w:rsidR="00462BD8" w:rsidRDefault="00462BD8" w:rsidP="00462BD8">
      <w:pPr>
        <w:pStyle w:val="IOSbodytext2017"/>
        <w:rPr>
          <w:lang w:eastAsia="en-US"/>
        </w:rPr>
      </w:pPr>
      <w:r>
        <w:rPr>
          <w:lang w:eastAsia="en-US"/>
        </w:rPr>
        <w:t xml:space="preserve">My Fitness Pal is a fast and easy kilojoule counter. </w:t>
      </w:r>
      <w:r w:rsidR="00BD6AF5">
        <w:rPr>
          <w:lang w:eastAsia="en-US"/>
        </w:rPr>
        <w:t>It can be used online or y</w:t>
      </w:r>
      <w:r>
        <w:rPr>
          <w:lang w:eastAsia="en-US"/>
        </w:rPr>
        <w:t>ou may also d</w:t>
      </w:r>
      <w:r w:rsidR="00BD6AF5">
        <w:rPr>
          <w:lang w:eastAsia="en-US"/>
        </w:rPr>
        <w:t>ownload the My Fitness Pal</w:t>
      </w:r>
      <w:r>
        <w:rPr>
          <w:lang w:eastAsia="en-US"/>
        </w:rPr>
        <w:t xml:space="preserve"> app</w:t>
      </w:r>
      <w:r w:rsidR="00BD6AF5">
        <w:rPr>
          <w:lang w:eastAsia="en-US"/>
        </w:rPr>
        <w:t xml:space="preserve"> for </w:t>
      </w:r>
      <w:hyperlink r:id="rId12" w:history="1">
        <w:r w:rsidR="00BD6AF5" w:rsidRPr="00FE45BD">
          <w:rPr>
            <w:rStyle w:val="Hyperlink"/>
            <w:lang w:eastAsia="en-US"/>
          </w:rPr>
          <w:t>iOS</w:t>
        </w:r>
      </w:hyperlink>
      <w:r w:rsidR="00BD6AF5">
        <w:rPr>
          <w:lang w:eastAsia="en-US"/>
        </w:rPr>
        <w:t xml:space="preserve"> and </w:t>
      </w:r>
      <w:hyperlink r:id="rId13" w:history="1">
        <w:r w:rsidR="00BD6AF5" w:rsidRPr="00FE45BD">
          <w:rPr>
            <w:rStyle w:val="Hyperlink"/>
            <w:lang w:eastAsia="en-US"/>
          </w:rPr>
          <w:t>Android</w:t>
        </w:r>
      </w:hyperlink>
      <w:r>
        <w:rPr>
          <w:lang w:eastAsia="en-US"/>
        </w:rPr>
        <w:t>.</w:t>
      </w:r>
    </w:p>
    <w:p w14:paraId="23749ACD" w14:textId="127AA406" w:rsidR="00462BD8" w:rsidRDefault="00872C57" w:rsidP="00462BD8">
      <w:pPr>
        <w:pStyle w:val="IOSbodytext2017"/>
        <w:spacing w:after="240"/>
        <w:rPr>
          <w:lang w:eastAsia="en-US"/>
        </w:rPr>
      </w:pPr>
      <w:hyperlink r:id="rId14" w:history="1">
        <w:r w:rsidR="00A310D6">
          <w:rPr>
            <w:rStyle w:val="Hyperlink"/>
            <w:lang w:eastAsia="en-US"/>
          </w:rPr>
          <w:t>My Fitness Pal Tutorial</w:t>
        </w:r>
      </w:hyperlink>
    </w:p>
    <w:p w14:paraId="4B637BFF" w14:textId="77777777" w:rsidR="00462BD8" w:rsidRDefault="00462BD8" w:rsidP="00462BD8">
      <w:pPr>
        <w:pStyle w:val="IOSList1numbered2017"/>
        <w:rPr>
          <w:lang w:eastAsia="en-US"/>
        </w:rPr>
      </w:pPr>
      <w:r>
        <w:rPr>
          <w:lang w:eastAsia="en-US"/>
        </w:rPr>
        <w:t xml:space="preserve">Set </w:t>
      </w:r>
      <w:r w:rsidR="00EC3B2E">
        <w:rPr>
          <w:lang w:eastAsia="en-US"/>
        </w:rPr>
        <w:t xml:space="preserve">up an account on </w:t>
      </w:r>
      <w:hyperlink r:id="rId15" w:history="1">
        <w:r w:rsidR="00EC3B2E" w:rsidRPr="00EC3B2E">
          <w:rPr>
            <w:rStyle w:val="Hyperlink"/>
            <w:lang w:eastAsia="en-US"/>
          </w:rPr>
          <w:t>My Fitness Pal</w:t>
        </w:r>
      </w:hyperlink>
    </w:p>
    <w:p w14:paraId="4298B117" w14:textId="77777777" w:rsidR="00462BD8" w:rsidRDefault="00462BD8" w:rsidP="00462BD8">
      <w:pPr>
        <w:pStyle w:val="IOSlist2bullet2017"/>
        <w:rPr>
          <w:lang w:eastAsia="en-US"/>
        </w:rPr>
      </w:pPr>
      <w:r>
        <w:rPr>
          <w:lang w:eastAsia="en-US"/>
        </w:rPr>
        <w:t>Username, Email, Password</w:t>
      </w:r>
    </w:p>
    <w:p w14:paraId="76CE95D2" w14:textId="77777777" w:rsidR="00654D4C" w:rsidRDefault="00462BD8" w:rsidP="00A6776F">
      <w:pPr>
        <w:pStyle w:val="IOSList1numbered2017"/>
        <w:rPr>
          <w:lang w:eastAsia="en-US"/>
        </w:rPr>
      </w:pPr>
      <w:r>
        <w:rPr>
          <w:lang w:eastAsia="en-US"/>
        </w:rPr>
        <w:t>Enter some information about yourself. You may keep this confidential if you wish.</w:t>
      </w:r>
    </w:p>
    <w:p w14:paraId="6E568AA7" w14:textId="77777777" w:rsidR="00462BD8" w:rsidRDefault="00462BD8" w:rsidP="00654D4C">
      <w:pPr>
        <w:pStyle w:val="IOSlist2bullet2017"/>
        <w:rPr>
          <w:lang w:eastAsia="en-US"/>
        </w:rPr>
      </w:pPr>
      <w:r>
        <w:rPr>
          <w:lang w:eastAsia="en-US"/>
        </w:rPr>
        <w:t>Under Settings; Update Your Diet Profile.</w:t>
      </w:r>
    </w:p>
    <w:p w14:paraId="09122221" w14:textId="77777777" w:rsidR="00462BD8" w:rsidRPr="00E673DA" w:rsidRDefault="004E5B58" w:rsidP="00E673DA">
      <w:pPr>
        <w:pStyle w:val="IOSheading32017"/>
      </w:pPr>
      <w:r w:rsidRPr="00E673DA">
        <w:t>Activity – nutrition intake and dietary analysis</w:t>
      </w:r>
    </w:p>
    <w:p w14:paraId="5639FF68" w14:textId="77777777" w:rsidR="00AC5511" w:rsidRDefault="00D74C38" w:rsidP="00317035">
      <w:pPr>
        <w:pStyle w:val="IOSheading42017"/>
      </w:pPr>
      <w:r>
        <w:t>Part 1 – t</w:t>
      </w:r>
      <w:r w:rsidR="00462BD8">
        <w:t xml:space="preserve">racking your nutritional intake and physical activity </w:t>
      </w:r>
    </w:p>
    <w:p w14:paraId="71E5ECAC" w14:textId="49F55B90" w:rsidR="00462BD8" w:rsidRDefault="00462BD8" w:rsidP="00AC5511">
      <w:pPr>
        <w:pStyle w:val="IOSbodytext2017"/>
      </w:pPr>
      <w:r>
        <w:t>For this activity, you will need to keep track of your nutritional intake acti</w:t>
      </w:r>
      <w:r w:rsidR="000F421E">
        <w:t>vity for a “normal” 5-day working week</w:t>
      </w:r>
      <w:r>
        <w:t>. Please record the following information that My Fitness Pal has calculated.</w:t>
      </w:r>
    </w:p>
    <w:p w14:paraId="0C916485" w14:textId="77777777" w:rsidR="00644945" w:rsidRDefault="00644945" w:rsidP="00AC5511">
      <w:pPr>
        <w:pStyle w:val="IOSbodytext2017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1"/>
        <w:gridCol w:w="5381"/>
      </w:tblGrid>
      <w:tr w:rsidR="0094562F" w14:paraId="36D86FE7" w14:textId="77777777" w:rsidTr="00644945">
        <w:tc>
          <w:tcPr>
            <w:tcW w:w="5381" w:type="dxa"/>
          </w:tcPr>
          <w:p w14:paraId="388AB6F5" w14:textId="77777777" w:rsidR="0094562F" w:rsidRDefault="0094562F" w:rsidP="00644945">
            <w:pPr>
              <w:pStyle w:val="IOStableheading2017"/>
            </w:pPr>
            <w:r>
              <w:t>Nutritional Goals:</w:t>
            </w:r>
          </w:p>
          <w:p w14:paraId="3C99B5BD" w14:textId="77777777" w:rsidR="0094562F" w:rsidRDefault="0094562F" w:rsidP="0094562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Net kilojoules consumed/day </w:t>
            </w:r>
          </w:p>
          <w:p w14:paraId="6FDDDA3D" w14:textId="77777777" w:rsidR="0094562F" w:rsidRDefault="0094562F" w:rsidP="0094562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arbs/day</w:t>
            </w:r>
          </w:p>
          <w:p w14:paraId="2D0A5A69" w14:textId="77777777" w:rsidR="0094562F" w:rsidRDefault="0094562F" w:rsidP="0094562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Fat/day</w:t>
            </w:r>
          </w:p>
          <w:p w14:paraId="0B3CD11B" w14:textId="77777777" w:rsidR="0094562F" w:rsidRDefault="0094562F" w:rsidP="0094562F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otein/day</w:t>
            </w:r>
          </w:p>
          <w:p w14:paraId="03564DFA" w14:textId="77777777" w:rsidR="0094562F" w:rsidRDefault="0094562F" w:rsidP="00462BD8">
            <w:pPr>
              <w:pStyle w:val="IOSbodytext2017"/>
              <w:rPr>
                <w:lang w:eastAsia="en-US"/>
              </w:rPr>
            </w:pPr>
          </w:p>
        </w:tc>
        <w:tc>
          <w:tcPr>
            <w:tcW w:w="5381" w:type="dxa"/>
          </w:tcPr>
          <w:p w14:paraId="0E3A5403" w14:textId="77777777" w:rsidR="0094562F" w:rsidRDefault="0094562F" w:rsidP="00644945">
            <w:pPr>
              <w:pStyle w:val="IOStableheading2017"/>
            </w:pPr>
            <w:r>
              <w:t>Fitness Goals:</w:t>
            </w:r>
          </w:p>
          <w:p w14:paraId="6EB5B175" w14:textId="77777777" w:rsidR="0094562F" w:rsidRDefault="0094562F" w:rsidP="00FA2818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Kilojoules burned/week</w:t>
            </w:r>
          </w:p>
          <w:p w14:paraId="4B65C273" w14:textId="77777777" w:rsidR="0094562F" w:rsidRDefault="0094562F" w:rsidP="00FA2818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umber of Workouts</w:t>
            </w:r>
          </w:p>
          <w:p w14:paraId="19E193D1" w14:textId="77777777" w:rsidR="0094562F" w:rsidRDefault="0094562F" w:rsidP="00FA2818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inutes/Workout</w:t>
            </w:r>
          </w:p>
          <w:p w14:paraId="20FA2133" w14:textId="77777777" w:rsidR="0094562F" w:rsidRDefault="0094562F" w:rsidP="00462BD8">
            <w:pPr>
              <w:pStyle w:val="IOSbodytext2017"/>
              <w:rPr>
                <w:lang w:eastAsia="en-US"/>
              </w:rPr>
            </w:pPr>
          </w:p>
        </w:tc>
      </w:tr>
    </w:tbl>
    <w:p w14:paraId="0CB0A9F6" w14:textId="77777777" w:rsidR="008D1CC5" w:rsidRDefault="008D1CC5" w:rsidP="00160BD9">
      <w:pPr>
        <w:pStyle w:val="IOSList1numbered2017"/>
        <w:numPr>
          <w:ilvl w:val="0"/>
          <w:numId w:val="36"/>
        </w:numPr>
        <w:spacing w:before="240"/>
        <w:rPr>
          <w:lang w:eastAsia="en-US"/>
        </w:rPr>
      </w:pPr>
      <w:r>
        <w:rPr>
          <w:lang w:eastAsia="en-US"/>
        </w:rPr>
        <w:t>Each day</w:t>
      </w:r>
      <w:r w:rsidR="00462BD8">
        <w:rPr>
          <w:lang w:eastAsia="en-US"/>
        </w:rPr>
        <w:t xml:space="preserve">, go to your “My Fitness Pal” account. </w:t>
      </w:r>
    </w:p>
    <w:p w14:paraId="09B85AAF" w14:textId="77777777" w:rsidR="005D5AFB" w:rsidRDefault="00462BD8" w:rsidP="008D1CC5">
      <w:pPr>
        <w:pStyle w:val="IOSList2numbered2017"/>
        <w:rPr>
          <w:lang w:eastAsia="en-US"/>
        </w:rPr>
      </w:pPr>
      <w:r>
        <w:rPr>
          <w:lang w:eastAsia="en-US"/>
        </w:rPr>
        <w:t xml:space="preserve">Select the “Food” tab and enter your food intake for the day. </w:t>
      </w:r>
    </w:p>
    <w:p w14:paraId="19C7C55F" w14:textId="77777777" w:rsidR="005D5AFB" w:rsidRDefault="00462BD8" w:rsidP="005D5AFB">
      <w:pPr>
        <w:pStyle w:val="IOSList2numbered2017"/>
        <w:rPr>
          <w:lang w:eastAsia="en-US"/>
        </w:rPr>
      </w:pPr>
      <w:r>
        <w:rPr>
          <w:lang w:eastAsia="en-US"/>
        </w:rPr>
        <w:t>Then, click on the “Exercise” tab and en</w:t>
      </w:r>
      <w:r w:rsidR="00654D4C">
        <w:rPr>
          <w:lang w:eastAsia="en-US"/>
        </w:rPr>
        <w:t xml:space="preserve">ter your activity for the day </w:t>
      </w:r>
      <w:r>
        <w:rPr>
          <w:lang w:eastAsia="en-US"/>
        </w:rPr>
        <w:t>(You may enter food intake and physical activity throughout the day to track kilojoule balance throughout the day)</w:t>
      </w:r>
      <w:r w:rsidR="00654D4C">
        <w:rPr>
          <w:lang w:eastAsia="en-US"/>
        </w:rPr>
        <w:t>.</w:t>
      </w:r>
    </w:p>
    <w:p w14:paraId="4828C4F7" w14:textId="40EE8742" w:rsidR="00462BD8" w:rsidRDefault="00462BD8" w:rsidP="005D5AFB">
      <w:pPr>
        <w:pStyle w:val="IOSList2numbered2017"/>
        <w:rPr>
          <w:lang w:eastAsia="en-US"/>
        </w:rPr>
      </w:pPr>
      <w:r>
        <w:rPr>
          <w:lang w:eastAsia="en-US"/>
        </w:rPr>
        <w:t>Once you have entered all foods and physical activity for a day, click on “complete this entry.”</w:t>
      </w:r>
    </w:p>
    <w:p w14:paraId="5F191FF4" w14:textId="4653894F" w:rsidR="00462BD8" w:rsidRDefault="00462BD8" w:rsidP="00462BD8">
      <w:pPr>
        <w:pStyle w:val="IOSList1numbered2017"/>
        <w:rPr>
          <w:lang w:eastAsia="en-US"/>
        </w:rPr>
      </w:pPr>
      <w:r>
        <w:rPr>
          <w:lang w:eastAsia="en-US"/>
        </w:rPr>
        <w:lastRenderedPageBreak/>
        <w:t xml:space="preserve">After the fifth day, click on the “report” tab. Select the net kilojoules, carbs, fats, proteins, and kilojoules burned </w:t>
      </w:r>
      <w:r w:rsidR="00B61AE5">
        <w:rPr>
          <w:lang w:eastAsia="en-US"/>
        </w:rPr>
        <w:t xml:space="preserve">reports. Print out each report, </w:t>
      </w:r>
      <w:r>
        <w:rPr>
          <w:lang w:eastAsia="en-US"/>
        </w:rPr>
        <w:t>total of 5 (note: the reports tab is best accessed from using the My Fitness pal website.)</w:t>
      </w:r>
    </w:p>
    <w:p w14:paraId="61EBC6E1" w14:textId="2D151C35" w:rsidR="00462BD8" w:rsidRDefault="00D74C38" w:rsidP="00462BD8">
      <w:pPr>
        <w:pStyle w:val="IOSheading42017"/>
      </w:pPr>
      <w:r>
        <w:t>Part 2 – daily nu</w:t>
      </w:r>
      <w:r w:rsidR="00B61AE5">
        <w:t>tritional habits chart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items to track and leaves spaces for the day and daily goals to be entered"/>
      </w:tblPr>
      <w:tblGrid>
        <w:gridCol w:w="2324"/>
        <w:gridCol w:w="794"/>
        <w:gridCol w:w="794"/>
        <w:gridCol w:w="794"/>
        <w:gridCol w:w="794"/>
        <w:gridCol w:w="794"/>
        <w:gridCol w:w="794"/>
        <w:gridCol w:w="794"/>
        <w:gridCol w:w="794"/>
        <w:gridCol w:w="794"/>
        <w:gridCol w:w="794"/>
      </w:tblGrid>
      <w:tr w:rsidR="00462BD8" w14:paraId="714BEE99" w14:textId="77777777" w:rsidTr="00462BD8">
        <w:trPr>
          <w:tblHeader/>
        </w:trPr>
        <w:tc>
          <w:tcPr>
            <w:tcW w:w="2324" w:type="dxa"/>
          </w:tcPr>
          <w:p w14:paraId="2D398D84" w14:textId="77777777" w:rsidR="00462BD8" w:rsidRDefault="00462BD8" w:rsidP="00462BD8">
            <w:pPr>
              <w:pStyle w:val="IOStableheading2017"/>
              <w:rPr>
                <w:lang w:eastAsia="en-US"/>
              </w:rPr>
            </w:pPr>
            <w:r w:rsidRPr="00462BD8">
              <w:rPr>
                <w:lang w:eastAsia="en-US"/>
              </w:rPr>
              <w:t>Item</w:t>
            </w:r>
          </w:p>
        </w:tc>
        <w:tc>
          <w:tcPr>
            <w:tcW w:w="794" w:type="dxa"/>
          </w:tcPr>
          <w:p w14:paraId="13F6CA63" w14:textId="77777777" w:rsidR="00462BD8" w:rsidRDefault="00462BD8" w:rsidP="00462BD8">
            <w:pPr>
              <w:pStyle w:val="IOStableheading2017"/>
              <w:rPr>
                <w:lang w:eastAsia="en-US"/>
              </w:rPr>
            </w:pPr>
            <w:r w:rsidRPr="00462BD8">
              <w:rPr>
                <w:lang w:eastAsia="en-US"/>
              </w:rPr>
              <w:t>Day 1</w:t>
            </w:r>
          </w:p>
        </w:tc>
        <w:tc>
          <w:tcPr>
            <w:tcW w:w="794" w:type="dxa"/>
          </w:tcPr>
          <w:p w14:paraId="7DBEEBBD" w14:textId="77777777" w:rsidR="00462BD8" w:rsidRDefault="00462BD8" w:rsidP="00462BD8">
            <w:pPr>
              <w:pStyle w:val="IOStableheading2017"/>
              <w:rPr>
                <w:lang w:eastAsia="en-US"/>
              </w:rPr>
            </w:pPr>
            <w:r w:rsidRPr="00462BD8">
              <w:rPr>
                <w:lang w:eastAsia="en-US"/>
              </w:rPr>
              <w:t>Daily Goal</w:t>
            </w:r>
          </w:p>
        </w:tc>
        <w:tc>
          <w:tcPr>
            <w:tcW w:w="794" w:type="dxa"/>
          </w:tcPr>
          <w:p w14:paraId="20669F35" w14:textId="77777777" w:rsidR="00462BD8" w:rsidRDefault="00462BD8" w:rsidP="00462BD8">
            <w:pPr>
              <w:pStyle w:val="IOStableheading2017"/>
              <w:rPr>
                <w:lang w:eastAsia="en-US"/>
              </w:rPr>
            </w:pPr>
            <w:r w:rsidRPr="00462BD8">
              <w:rPr>
                <w:lang w:eastAsia="en-US"/>
              </w:rPr>
              <w:t xml:space="preserve">Day </w:t>
            </w:r>
            <w:r>
              <w:rPr>
                <w:lang w:eastAsia="en-US"/>
              </w:rPr>
              <w:t>2</w:t>
            </w:r>
          </w:p>
        </w:tc>
        <w:tc>
          <w:tcPr>
            <w:tcW w:w="794" w:type="dxa"/>
          </w:tcPr>
          <w:p w14:paraId="1BF67D50" w14:textId="77777777" w:rsidR="00462BD8" w:rsidRDefault="00462BD8" w:rsidP="00462BD8">
            <w:pPr>
              <w:pStyle w:val="IOStableheading2017"/>
              <w:rPr>
                <w:lang w:eastAsia="en-US"/>
              </w:rPr>
            </w:pPr>
            <w:r w:rsidRPr="00462BD8">
              <w:rPr>
                <w:lang w:eastAsia="en-US"/>
              </w:rPr>
              <w:t>Daily Goal</w:t>
            </w:r>
          </w:p>
        </w:tc>
        <w:tc>
          <w:tcPr>
            <w:tcW w:w="794" w:type="dxa"/>
          </w:tcPr>
          <w:p w14:paraId="5A321D5C" w14:textId="77777777" w:rsidR="00462BD8" w:rsidRDefault="00462BD8" w:rsidP="00462BD8">
            <w:pPr>
              <w:pStyle w:val="IOStableheading2017"/>
              <w:rPr>
                <w:lang w:eastAsia="en-US"/>
              </w:rPr>
            </w:pPr>
            <w:r w:rsidRPr="00462BD8">
              <w:rPr>
                <w:lang w:eastAsia="en-US"/>
              </w:rPr>
              <w:t xml:space="preserve">Day </w:t>
            </w:r>
            <w:r>
              <w:rPr>
                <w:lang w:eastAsia="en-US"/>
              </w:rPr>
              <w:t>3</w:t>
            </w:r>
          </w:p>
        </w:tc>
        <w:tc>
          <w:tcPr>
            <w:tcW w:w="794" w:type="dxa"/>
          </w:tcPr>
          <w:p w14:paraId="4F9D2E35" w14:textId="77777777" w:rsidR="00462BD8" w:rsidRDefault="00462BD8" w:rsidP="00462BD8">
            <w:pPr>
              <w:pStyle w:val="IOStableheading2017"/>
              <w:rPr>
                <w:lang w:eastAsia="en-US"/>
              </w:rPr>
            </w:pPr>
            <w:r w:rsidRPr="00462BD8">
              <w:rPr>
                <w:lang w:eastAsia="en-US"/>
              </w:rPr>
              <w:t>Daily Goal</w:t>
            </w:r>
          </w:p>
        </w:tc>
        <w:tc>
          <w:tcPr>
            <w:tcW w:w="794" w:type="dxa"/>
          </w:tcPr>
          <w:p w14:paraId="5C0294A6" w14:textId="77777777" w:rsidR="00462BD8" w:rsidRDefault="00462BD8" w:rsidP="00462BD8">
            <w:pPr>
              <w:pStyle w:val="IOStableheading2017"/>
              <w:rPr>
                <w:lang w:eastAsia="en-US"/>
              </w:rPr>
            </w:pPr>
            <w:r w:rsidRPr="00462BD8">
              <w:rPr>
                <w:lang w:eastAsia="en-US"/>
              </w:rPr>
              <w:t xml:space="preserve">Day </w:t>
            </w:r>
            <w:r>
              <w:rPr>
                <w:lang w:eastAsia="en-US"/>
              </w:rPr>
              <w:t>4</w:t>
            </w:r>
          </w:p>
        </w:tc>
        <w:tc>
          <w:tcPr>
            <w:tcW w:w="794" w:type="dxa"/>
          </w:tcPr>
          <w:p w14:paraId="6A0D85A2" w14:textId="77777777" w:rsidR="00462BD8" w:rsidRDefault="00462BD8" w:rsidP="00462BD8">
            <w:pPr>
              <w:pStyle w:val="IOStableheading2017"/>
              <w:rPr>
                <w:lang w:eastAsia="en-US"/>
              </w:rPr>
            </w:pPr>
            <w:r w:rsidRPr="00462BD8">
              <w:rPr>
                <w:lang w:eastAsia="en-US"/>
              </w:rPr>
              <w:t>Daily Goal</w:t>
            </w:r>
          </w:p>
        </w:tc>
        <w:tc>
          <w:tcPr>
            <w:tcW w:w="794" w:type="dxa"/>
          </w:tcPr>
          <w:p w14:paraId="23CC962F" w14:textId="77777777" w:rsidR="00462BD8" w:rsidRDefault="00462BD8" w:rsidP="00462BD8">
            <w:pPr>
              <w:pStyle w:val="IOStableheading2017"/>
              <w:rPr>
                <w:lang w:eastAsia="en-US"/>
              </w:rPr>
            </w:pPr>
            <w:r w:rsidRPr="00462BD8">
              <w:rPr>
                <w:lang w:eastAsia="en-US"/>
              </w:rPr>
              <w:t xml:space="preserve">Day </w:t>
            </w:r>
            <w:r>
              <w:rPr>
                <w:lang w:eastAsia="en-US"/>
              </w:rPr>
              <w:t>5</w:t>
            </w:r>
          </w:p>
        </w:tc>
        <w:tc>
          <w:tcPr>
            <w:tcW w:w="794" w:type="dxa"/>
          </w:tcPr>
          <w:p w14:paraId="7AAA45FD" w14:textId="77777777" w:rsidR="00462BD8" w:rsidRDefault="00462BD8" w:rsidP="00462BD8">
            <w:pPr>
              <w:pStyle w:val="IOStableheading2017"/>
              <w:rPr>
                <w:lang w:eastAsia="en-US"/>
              </w:rPr>
            </w:pPr>
            <w:r w:rsidRPr="00462BD8">
              <w:rPr>
                <w:lang w:eastAsia="en-US"/>
              </w:rPr>
              <w:t>Daily Goal</w:t>
            </w:r>
          </w:p>
        </w:tc>
      </w:tr>
      <w:tr w:rsidR="00462BD8" w14:paraId="03340294" w14:textId="77777777" w:rsidTr="00462BD8">
        <w:tc>
          <w:tcPr>
            <w:tcW w:w="2324" w:type="dxa"/>
          </w:tcPr>
          <w:p w14:paraId="090D4ECF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 w:rsidRPr="00462BD8">
              <w:rPr>
                <w:lang w:eastAsia="en-US"/>
              </w:rPr>
              <w:t>Total Kilojoule Intake</w:t>
            </w:r>
          </w:p>
        </w:tc>
        <w:tc>
          <w:tcPr>
            <w:tcW w:w="794" w:type="dxa"/>
          </w:tcPr>
          <w:p w14:paraId="5E950BFA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  <w:tc>
          <w:tcPr>
            <w:tcW w:w="794" w:type="dxa"/>
          </w:tcPr>
          <w:p w14:paraId="16F9592E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76DEE7A4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606965AE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466E9BA7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1C562E89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31440195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18FD735E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4E3FA681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7AE37608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462BD8" w14:paraId="5AA106E3" w14:textId="77777777" w:rsidTr="00462BD8">
        <w:tc>
          <w:tcPr>
            <w:tcW w:w="2324" w:type="dxa"/>
          </w:tcPr>
          <w:p w14:paraId="7D538A01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 w:rsidRPr="00462BD8">
              <w:rPr>
                <w:lang w:eastAsia="en-US"/>
              </w:rPr>
              <w:t>Kilojoules from Carbs</w:t>
            </w:r>
          </w:p>
        </w:tc>
        <w:tc>
          <w:tcPr>
            <w:tcW w:w="794" w:type="dxa"/>
          </w:tcPr>
          <w:p w14:paraId="08E248F2" w14:textId="77777777" w:rsidR="00462BD8" w:rsidRPr="00462BD8" w:rsidRDefault="00462BD8" w:rsidP="00462BD8">
            <w:pPr>
              <w:pStyle w:val="IOStabletext2017"/>
              <w:rPr>
                <w:b/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6C152AC7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0316FD59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2401E5EC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77DE571D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27C0F636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30B24711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425D1BA9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08FAFCFD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1FC81A2E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462BD8" w14:paraId="7E81EBF2" w14:textId="77777777" w:rsidTr="00462BD8">
        <w:tc>
          <w:tcPr>
            <w:tcW w:w="2324" w:type="dxa"/>
          </w:tcPr>
          <w:p w14:paraId="6E922ACC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 w:rsidRPr="00462BD8">
              <w:rPr>
                <w:lang w:eastAsia="en-US"/>
              </w:rPr>
              <w:t>Kilojoules from Protein</w:t>
            </w:r>
          </w:p>
        </w:tc>
        <w:tc>
          <w:tcPr>
            <w:tcW w:w="794" w:type="dxa"/>
          </w:tcPr>
          <w:p w14:paraId="7880C95E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7FBA25B0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2344CB99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21436D66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32C89A1A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54CCAC30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4AF697FC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7131839F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13936C3E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19AC3535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462BD8" w14:paraId="2310FA1D" w14:textId="77777777" w:rsidTr="00462BD8">
        <w:tc>
          <w:tcPr>
            <w:tcW w:w="2324" w:type="dxa"/>
          </w:tcPr>
          <w:p w14:paraId="59459DDF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 w:rsidRPr="00462BD8">
              <w:rPr>
                <w:lang w:eastAsia="en-US"/>
              </w:rPr>
              <w:t>Kilojoules from Fat</w:t>
            </w:r>
          </w:p>
        </w:tc>
        <w:tc>
          <w:tcPr>
            <w:tcW w:w="794" w:type="dxa"/>
          </w:tcPr>
          <w:p w14:paraId="5EC650B2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7912B0F3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5D1B56E2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7CE0F8A2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5DAF6B91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2DBE7850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7F1A5858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30BC2C85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3E04AA3B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540370F3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462BD8" w14:paraId="7E57BC7A" w14:textId="77777777" w:rsidTr="00462BD8">
        <w:tc>
          <w:tcPr>
            <w:tcW w:w="2324" w:type="dxa"/>
          </w:tcPr>
          <w:p w14:paraId="5D57EA39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 w:rsidRPr="00462BD8">
              <w:rPr>
                <w:lang w:eastAsia="en-US"/>
              </w:rPr>
              <w:t>Exercise (Kilojoules burned)</w:t>
            </w:r>
          </w:p>
        </w:tc>
        <w:tc>
          <w:tcPr>
            <w:tcW w:w="794" w:type="dxa"/>
          </w:tcPr>
          <w:p w14:paraId="10C175AF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68CC8068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0866FAB7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71ACE54A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10E54B89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478F7FCA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67264AFD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4317A73F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7D7805D5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794" w:type="dxa"/>
          </w:tcPr>
          <w:p w14:paraId="0084B671" w14:textId="77777777" w:rsidR="00462BD8" w:rsidRDefault="00462BD8" w:rsidP="00462B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 here"/>
                  <w:statusText w:type="text" w:val="enter text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06E693B4" w14:textId="66533638" w:rsidR="00462BD8" w:rsidRPr="00654D4C" w:rsidRDefault="00462BD8" w:rsidP="00462BD8">
      <w:pPr>
        <w:pStyle w:val="IOSbodytext2017"/>
        <w:rPr>
          <w:rStyle w:val="IOSstrongemphasis2017"/>
          <w:lang w:eastAsia="en-US"/>
        </w:rPr>
      </w:pPr>
    </w:p>
    <w:p w14:paraId="56BD1750" w14:textId="0C241F8B" w:rsidR="00462BD8" w:rsidRDefault="004871C9" w:rsidP="00434ADA">
      <w:pPr>
        <w:pStyle w:val="IOSheading42017"/>
      </w:pPr>
      <w:r>
        <w:t>Part 3 – reflection</w:t>
      </w:r>
    </w:p>
    <w:p w14:paraId="2F34375F" w14:textId="77777777" w:rsidR="00462BD8" w:rsidRDefault="00462BD8" w:rsidP="00434ADA">
      <w:pPr>
        <w:pStyle w:val="IOSList1numbered2017"/>
        <w:numPr>
          <w:ilvl w:val="0"/>
          <w:numId w:val="35"/>
        </w:numPr>
        <w:rPr>
          <w:lang w:eastAsia="en-US"/>
        </w:rPr>
      </w:pPr>
    </w:p>
    <w:p w14:paraId="013D1327" w14:textId="01329FA4" w:rsidR="00462BD8" w:rsidRDefault="00462BD8" w:rsidP="00220F91">
      <w:pPr>
        <w:pStyle w:val="IOSList2numbered2017"/>
        <w:numPr>
          <w:ilvl w:val="0"/>
          <w:numId w:val="37"/>
        </w:numPr>
        <w:rPr>
          <w:lang w:eastAsia="en-US"/>
        </w:rPr>
      </w:pPr>
      <w:r>
        <w:rPr>
          <w:lang w:eastAsia="en-US"/>
        </w:rPr>
        <w:t>What was your average daily kilojoule intake for the five-day period? Show all necessary working.</w:t>
      </w:r>
    </w:p>
    <w:p w14:paraId="1F147844" w14:textId="14C261E0" w:rsidR="00462BD8" w:rsidRDefault="00462BD8" w:rsidP="00434ADA">
      <w:pPr>
        <w:pStyle w:val="IOSList2numbered2017"/>
        <w:rPr>
          <w:lang w:eastAsia="en-US"/>
        </w:rPr>
      </w:pPr>
      <w:r>
        <w:rPr>
          <w:lang w:eastAsia="en-US"/>
        </w:rPr>
        <w:t>What was your average daily kilojoule expenditure through exercise for the five-day period? Show all necessary working.</w:t>
      </w:r>
    </w:p>
    <w:p w14:paraId="6F568BEA" w14:textId="25871445" w:rsidR="00462BD8" w:rsidRDefault="00462BD8" w:rsidP="00434ADA">
      <w:pPr>
        <w:pStyle w:val="IOSList2numbered2017"/>
        <w:rPr>
          <w:lang w:eastAsia="en-US"/>
        </w:rPr>
      </w:pPr>
      <w:r>
        <w:rPr>
          <w:lang w:eastAsia="en-US"/>
        </w:rPr>
        <w:t>Convert your answer in part i) and ii) to calories. Show all necessary working.</w:t>
      </w:r>
    </w:p>
    <w:p w14:paraId="664272B9" w14:textId="42CCC1B0" w:rsidR="00462BD8" w:rsidRDefault="00462BD8" w:rsidP="00434ADA">
      <w:pPr>
        <w:pStyle w:val="IOSList2numbered2017"/>
        <w:rPr>
          <w:lang w:eastAsia="en-US"/>
        </w:rPr>
      </w:pPr>
      <w:r>
        <w:rPr>
          <w:lang w:eastAsia="en-US"/>
        </w:rPr>
        <w:t>In your opinion, is My Fitness Pal a reliable instrument for calculating Kilojoules? Refer to any type of errors that may occur when using the application.</w:t>
      </w:r>
    </w:p>
    <w:p w14:paraId="1E381C38" w14:textId="77777777" w:rsidR="00462BD8" w:rsidRDefault="00462BD8" w:rsidP="00434ADA">
      <w:pPr>
        <w:pStyle w:val="IOSList1numbered2017"/>
        <w:rPr>
          <w:lang w:eastAsia="en-US"/>
        </w:rPr>
      </w:pPr>
    </w:p>
    <w:p w14:paraId="699F513B" w14:textId="69ED10BA" w:rsidR="00462BD8" w:rsidRPr="00EC3B2E" w:rsidRDefault="00462BD8" w:rsidP="00654D4C">
      <w:pPr>
        <w:pStyle w:val="IOSList2numbered2017"/>
        <w:numPr>
          <w:ilvl w:val="0"/>
          <w:numId w:val="34"/>
        </w:numPr>
        <w:rPr>
          <w:rStyle w:val="IOSstrongemphasis2017"/>
          <w:lang w:eastAsia="en-US"/>
        </w:rPr>
      </w:pPr>
      <w:r>
        <w:rPr>
          <w:lang w:eastAsia="en-US"/>
        </w:rPr>
        <w:t>On My Fitness Pal did you regularly go over, under or b</w:t>
      </w:r>
      <w:r w:rsidR="00EC3B2E">
        <w:rPr>
          <w:lang w:eastAsia="en-US"/>
        </w:rPr>
        <w:t>alance the kilojoules each day?</w:t>
      </w:r>
    </w:p>
    <w:p w14:paraId="1FFC29D0" w14:textId="31BDA820" w:rsidR="00462BD8" w:rsidRDefault="00462BD8" w:rsidP="00434ADA">
      <w:pPr>
        <w:pStyle w:val="IOSList2numbered2017"/>
        <w:rPr>
          <w:lang w:eastAsia="en-US"/>
        </w:rPr>
      </w:pPr>
      <w:r>
        <w:rPr>
          <w:lang w:eastAsia="en-US"/>
        </w:rPr>
        <w:t>Compare your average total kilojoule intake and average kilojoule expenditure per day. Show all necessary working.</w:t>
      </w:r>
    </w:p>
    <w:p w14:paraId="27DCE130" w14:textId="1599703D" w:rsidR="00462BD8" w:rsidRDefault="00462BD8" w:rsidP="00434ADA">
      <w:pPr>
        <w:pStyle w:val="IOSList2numbered2017"/>
        <w:rPr>
          <w:lang w:eastAsia="en-US"/>
        </w:rPr>
      </w:pPr>
      <w:r>
        <w:rPr>
          <w:lang w:eastAsia="en-US"/>
        </w:rPr>
        <w:lastRenderedPageBreak/>
        <w:t>Would the balance in your kilojoules lead to weight maintenance, weight gain or weight loss? (Keep kilojoules consumed versus kilojoules expended in mind.) Justify your answer with suitable calculations and/or statements</w:t>
      </w:r>
      <w:r w:rsidR="001A2193">
        <w:rPr>
          <w:rStyle w:val="IOSstrongemphasis2017"/>
        </w:rPr>
        <w:t>.</w:t>
      </w:r>
    </w:p>
    <w:p w14:paraId="5FB7B2FF" w14:textId="22969836" w:rsidR="00462BD8" w:rsidRPr="00EC3B2E" w:rsidRDefault="00462BD8" w:rsidP="00434ADA">
      <w:pPr>
        <w:pStyle w:val="IOSList1numbered2017"/>
        <w:rPr>
          <w:rStyle w:val="IOSstrongemphasis2017"/>
        </w:rPr>
      </w:pPr>
      <w:r>
        <w:rPr>
          <w:lang w:eastAsia="en-US"/>
        </w:rPr>
        <w:t>Are you getting the recommended balance of kilojoules from carbohydrates, protein</w:t>
      </w:r>
      <w:r w:rsidR="00434ADA">
        <w:rPr>
          <w:lang w:eastAsia="en-US"/>
        </w:rPr>
        <w:t xml:space="preserve">s and fats in your daily diet? </w:t>
      </w:r>
      <w:r>
        <w:rPr>
          <w:lang w:eastAsia="en-US"/>
        </w:rPr>
        <w:t>Justify your answer with suitable calculations.</w:t>
      </w:r>
    </w:p>
    <w:p w14:paraId="255AC232" w14:textId="3F532D77" w:rsidR="00D301BE" w:rsidRDefault="00462BD8" w:rsidP="00434ADA">
      <w:pPr>
        <w:pStyle w:val="IOSList1numbered2017"/>
        <w:rPr>
          <w:lang w:eastAsia="en-US"/>
        </w:rPr>
      </w:pPr>
      <w:r>
        <w:rPr>
          <w:lang w:eastAsia="en-US"/>
        </w:rPr>
        <w:t>What recommendations d</w:t>
      </w:r>
      <w:r w:rsidR="00434ADA">
        <w:rPr>
          <w:lang w:eastAsia="en-US"/>
        </w:rPr>
        <w:t>o you have for your daily diet?</w:t>
      </w:r>
      <w:r>
        <w:rPr>
          <w:lang w:eastAsia="en-US"/>
        </w:rPr>
        <w:t xml:space="preserve"> List ten foods can you add to your shopping list to further assist you in meeting y</w:t>
      </w:r>
      <w:r w:rsidR="00434ADA">
        <w:rPr>
          <w:lang w:eastAsia="en-US"/>
        </w:rPr>
        <w:t>our recommended daily values?</w:t>
      </w:r>
    </w:p>
    <w:p w14:paraId="3E7D692F" w14:textId="77777777" w:rsidR="00D301BE" w:rsidRPr="00D301BE" w:rsidRDefault="00D301BE" w:rsidP="00D301BE">
      <w:pPr>
        <w:pStyle w:val="IOSbodytext2017"/>
        <w:rPr>
          <w:lang w:eastAsia="en-US"/>
        </w:rPr>
      </w:pPr>
    </w:p>
    <w:p w14:paraId="64E7948A" w14:textId="77777777" w:rsidR="00D301BE" w:rsidRPr="00D301BE" w:rsidRDefault="00D301BE" w:rsidP="00D301BE">
      <w:pPr>
        <w:pStyle w:val="IOSbodytext2017"/>
        <w:rPr>
          <w:lang w:eastAsia="en-US"/>
        </w:rPr>
      </w:pPr>
    </w:p>
    <w:p w14:paraId="0F0B5AED" w14:textId="77777777" w:rsidR="00D301BE" w:rsidRPr="00D301BE" w:rsidRDefault="00D301BE" w:rsidP="00D301BE">
      <w:pPr>
        <w:pStyle w:val="IOSbodytext2017"/>
        <w:rPr>
          <w:lang w:eastAsia="en-US"/>
        </w:rPr>
      </w:pPr>
    </w:p>
    <w:p w14:paraId="7A354931" w14:textId="77777777" w:rsidR="00D301BE" w:rsidRPr="00D301BE" w:rsidRDefault="00D301BE" w:rsidP="00D301BE">
      <w:pPr>
        <w:pStyle w:val="IOSbodytext2017"/>
        <w:rPr>
          <w:lang w:eastAsia="en-US"/>
        </w:rPr>
      </w:pPr>
    </w:p>
    <w:p w14:paraId="7504025F" w14:textId="185CF2A4" w:rsidR="00462BD8" w:rsidRPr="00D301BE" w:rsidRDefault="00462BD8" w:rsidP="67FB1D81">
      <w:pPr>
        <w:pStyle w:val="IOSbodytext2017"/>
        <w:rPr>
          <w:lang w:eastAsia="en-US"/>
        </w:rPr>
      </w:pPr>
    </w:p>
    <w:sectPr w:rsidR="00462BD8" w:rsidRPr="00D301BE" w:rsidSect="00462BD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3BB27E" w14:textId="77777777" w:rsidR="00462BD8" w:rsidRDefault="00462BD8" w:rsidP="00F247F6">
      <w:r>
        <w:separator/>
      </w:r>
    </w:p>
    <w:p w14:paraId="613B7053" w14:textId="77777777" w:rsidR="00462BD8" w:rsidRDefault="00462BD8"/>
    <w:p w14:paraId="40511737" w14:textId="77777777" w:rsidR="00462BD8" w:rsidRDefault="00462BD8"/>
  </w:endnote>
  <w:endnote w:type="continuationSeparator" w:id="0">
    <w:p w14:paraId="01F46483" w14:textId="77777777" w:rsidR="00462BD8" w:rsidRDefault="00462BD8" w:rsidP="00F247F6">
      <w:r>
        <w:continuationSeparator/>
      </w:r>
    </w:p>
    <w:p w14:paraId="17C0ACAA" w14:textId="77777777" w:rsidR="00462BD8" w:rsidRDefault="00462BD8"/>
    <w:p w14:paraId="55ACBCA4" w14:textId="77777777" w:rsidR="00462BD8" w:rsidRDefault="00462B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B9FED2" w14:textId="6701C288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72C57">
      <w:rPr>
        <w:noProof/>
      </w:rPr>
      <w:t>2</w:t>
    </w:r>
    <w:r w:rsidRPr="004E338C">
      <w:fldChar w:fldCharType="end"/>
    </w:r>
    <w:r>
      <w:tab/>
    </w:r>
    <w:r>
      <w:tab/>
    </w:r>
    <w:r w:rsidR="00D301BE">
      <w:t>E</w:t>
    </w:r>
    <w:r w:rsidR="00FC4F15">
      <w:t>nergy in vs energy ou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0A5512" w14:textId="16376A8C" w:rsidR="00BB366E" w:rsidRPr="00182340" w:rsidRDefault="00872C57" w:rsidP="00667FEF">
    <w:pPr>
      <w:pStyle w:val="IOSfooter2017"/>
    </w:pPr>
    <w:hyperlink r:id="rId1" w:history="1">
      <w:r w:rsidR="00FC4F15" w:rsidRPr="00853A6F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1F6688" w14:textId="77777777" w:rsidR="00872C57" w:rsidRDefault="00872C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D8BEAC" w14:textId="77777777" w:rsidR="00462BD8" w:rsidRDefault="00462BD8" w:rsidP="00F247F6">
      <w:r>
        <w:separator/>
      </w:r>
    </w:p>
    <w:p w14:paraId="0717A368" w14:textId="77777777" w:rsidR="00462BD8" w:rsidRDefault="00462BD8"/>
    <w:p w14:paraId="30E474DE" w14:textId="77777777" w:rsidR="00462BD8" w:rsidRDefault="00462BD8"/>
  </w:footnote>
  <w:footnote w:type="continuationSeparator" w:id="0">
    <w:p w14:paraId="4764494E" w14:textId="77777777" w:rsidR="00462BD8" w:rsidRDefault="00462BD8" w:rsidP="00F247F6">
      <w:r>
        <w:continuationSeparator/>
      </w:r>
    </w:p>
    <w:p w14:paraId="6D5D1B50" w14:textId="77777777" w:rsidR="00462BD8" w:rsidRDefault="00462BD8"/>
    <w:p w14:paraId="27EDAE12" w14:textId="77777777" w:rsidR="00462BD8" w:rsidRDefault="00462B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82BA2B" w14:textId="77777777" w:rsidR="00872C57" w:rsidRDefault="00872C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B47FC" w14:textId="77777777" w:rsidR="00872C57" w:rsidRDefault="00872C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ED4115" w14:textId="77777777" w:rsidR="00872C57" w:rsidRDefault="00872C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4DFC4244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 w:numId="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9"/>
    <w:lvlOverride w:ilvl="0">
      <w:startOverride w:val="1"/>
    </w:lvlOverride>
  </w:num>
  <w:num w:numId="36">
    <w:abstractNumId w:val="9"/>
    <w:lvlOverride w:ilvl="0">
      <w:startOverride w:val="1"/>
    </w:lvlOverride>
  </w:num>
  <w:num w:numId="3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qgUAclEIEiwAAAA="/>
  </w:docVars>
  <w:rsids>
    <w:rsidRoot w:val="00462BD8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21E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BD9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2193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0F91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5BB4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035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3A9E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ADA"/>
    <w:rsid w:val="00434D18"/>
    <w:rsid w:val="00435F3A"/>
    <w:rsid w:val="0044354A"/>
    <w:rsid w:val="00450B1C"/>
    <w:rsid w:val="00457521"/>
    <w:rsid w:val="00462988"/>
    <w:rsid w:val="00462BD8"/>
    <w:rsid w:val="0046487D"/>
    <w:rsid w:val="00466ED9"/>
    <w:rsid w:val="004670DE"/>
    <w:rsid w:val="004871C9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5B58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5AFB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4945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4D4C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2C5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1CC5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562F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C64FC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0D6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C5511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1AE5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6AF5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17CA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01B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C38"/>
    <w:rsid w:val="00D74EDB"/>
    <w:rsid w:val="00D811BB"/>
    <w:rsid w:val="00D82D86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499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673DA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B2E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31FD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2818"/>
    <w:rsid w:val="00FA52AA"/>
    <w:rsid w:val="00FA6BFF"/>
    <w:rsid w:val="00FB4F85"/>
    <w:rsid w:val="00FC4D89"/>
    <w:rsid w:val="00FC4F15"/>
    <w:rsid w:val="00FC7959"/>
    <w:rsid w:val="00FC7B6A"/>
    <w:rsid w:val="00FD4A78"/>
    <w:rsid w:val="00FD6101"/>
    <w:rsid w:val="00FD7ED6"/>
    <w:rsid w:val="00FE156E"/>
    <w:rsid w:val="00FE3AB4"/>
    <w:rsid w:val="00FE45BD"/>
    <w:rsid w:val="00FE79A9"/>
    <w:rsid w:val="00FF0F9A"/>
    <w:rsid w:val="00FF7F32"/>
    <w:rsid w:val="67FB1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6F19178C"/>
  <w15:docId w15:val="{20447ED2-FDDA-4820-A8F1-770AEC9B1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462B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34AD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ADA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34AD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ADA"/>
    <w:rPr>
      <w:rFonts w:ascii="Arial" w:hAnsi="Arial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D82D8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lay.google.com/store/apps/details?id=com.myfitnesspal.android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itunes.apple.com/us/app/myfitnesspal/id341232718?mt=8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MyFitnessPal.com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MBpVBn4WAtk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B3BA32-46C5-46AD-BA7C-E47BBBBE14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EBEA7B-601B-475E-A37A-F52C23E34E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A4CAAF-156C-4407-A06C-D658515D1ECB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33c16299-9e76-4446-b84b-eefe81b91f72"/>
    <ds:schemaRef ds:uri="02777ac0-bca4-49b9-b304-d2b7eff515d1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8BAF9B9-3BEA-43E0-9013-83BA868E1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5</Words>
  <Characters>362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5 - Energy in vs energy out - My Fitness Pal</dc:title>
  <dc:subject/>
  <dc:creator>Vas Ratusau</dc:creator>
  <cp:keywords>Stage 6</cp:keywords>
  <dc:description/>
  <cp:lastModifiedBy>Vas Ratusau</cp:lastModifiedBy>
  <cp:revision>2</cp:revision>
  <dcterms:created xsi:type="dcterms:W3CDTF">2021-01-29T00:51:00Z</dcterms:created>
  <dcterms:modified xsi:type="dcterms:W3CDTF">2021-01-29T00:5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